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062741" w14:textId="24F5D64B" w:rsidR="000D3AC3" w:rsidRPr="00792012" w:rsidRDefault="00792012" w:rsidP="00792012">
      <w:pPr>
        <w:jc w:val="center"/>
        <w:rPr>
          <w:b/>
          <w:bCs/>
          <w:sz w:val="56"/>
          <w:szCs w:val="56"/>
          <w:u w:val="single"/>
        </w:rPr>
      </w:pPr>
      <w:r w:rsidRPr="00792012">
        <w:rPr>
          <w:b/>
          <w:bCs/>
          <w:sz w:val="56"/>
          <w:szCs w:val="56"/>
          <w:u w:val="single"/>
        </w:rPr>
        <w:t>TECHNOLOGIES USED TO SOLVE PROBLEM STATEMENT</w:t>
      </w:r>
    </w:p>
    <w:p w14:paraId="575BE516" w14:textId="6AB8B607" w:rsidR="00792012" w:rsidRDefault="00792012" w:rsidP="00792012"/>
    <w:p w14:paraId="37FF4AE3" w14:textId="7F899185" w:rsidR="00792012" w:rsidRPr="00792012" w:rsidRDefault="00792012" w:rsidP="00792012">
      <w:r w:rsidRPr="00792012">
        <w:drawing>
          <wp:inline distT="0" distB="0" distL="0" distR="0" wp14:anchorId="5BA09141" wp14:editId="1AB85ADB">
            <wp:extent cx="9611360" cy="4919980"/>
            <wp:effectExtent l="0" t="0" r="8890" b="0"/>
            <wp:docPr id="6" name="Picture 5">
              <a:extLst xmlns:a="http://schemas.openxmlformats.org/drawingml/2006/main">
                <a:ext uri="{FF2B5EF4-FFF2-40B4-BE49-F238E27FC236}">
                  <a16:creationId xmlns:a16="http://schemas.microsoft.com/office/drawing/2014/main" id="{C3AFC3FC-F900-D4AA-4F1A-A2B7DF3C1F3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>
                      <a:extLst>
                        <a:ext uri="{FF2B5EF4-FFF2-40B4-BE49-F238E27FC236}">
                          <a16:creationId xmlns:a16="http://schemas.microsoft.com/office/drawing/2014/main" id="{C3AFC3FC-F900-D4AA-4F1A-A2B7DF3C1F3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9611360" cy="4919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92012" w:rsidRPr="00792012" w:rsidSect="0062364A">
      <w:pgSz w:w="16838" w:h="11906" w:orient="landscape" w:code="9"/>
      <w:pgMar w:top="851" w:right="851" w:bottom="851" w:left="85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31C2A18"/>
    <w:multiLevelType w:val="hybridMultilevel"/>
    <w:tmpl w:val="DA86049A"/>
    <w:lvl w:ilvl="0" w:tplc="BE462278">
      <w:start w:val="1000"/>
      <w:numFmt w:val="bullet"/>
      <w:lvlText w:val="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658964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0Mjc1NjCytDSyNDVT0lEKTi0uzszPAykwNK4FAMMix94tAAAA"/>
  </w:docVars>
  <w:rsids>
    <w:rsidRoot w:val="00753E43"/>
    <w:rsid w:val="000014A4"/>
    <w:rsid w:val="00056CD1"/>
    <w:rsid w:val="000D3AC3"/>
    <w:rsid w:val="000E50EC"/>
    <w:rsid w:val="000E558B"/>
    <w:rsid w:val="0013588E"/>
    <w:rsid w:val="00171E56"/>
    <w:rsid w:val="0019199E"/>
    <w:rsid w:val="00206F08"/>
    <w:rsid w:val="00274041"/>
    <w:rsid w:val="00297F62"/>
    <w:rsid w:val="002A4B27"/>
    <w:rsid w:val="002B08BD"/>
    <w:rsid w:val="002C6EED"/>
    <w:rsid w:val="002D2619"/>
    <w:rsid w:val="0034435D"/>
    <w:rsid w:val="0037689A"/>
    <w:rsid w:val="003905D6"/>
    <w:rsid w:val="003A2803"/>
    <w:rsid w:val="003B2067"/>
    <w:rsid w:val="003E2515"/>
    <w:rsid w:val="00437D7C"/>
    <w:rsid w:val="00446581"/>
    <w:rsid w:val="004631D9"/>
    <w:rsid w:val="00463318"/>
    <w:rsid w:val="005258AB"/>
    <w:rsid w:val="005479C7"/>
    <w:rsid w:val="00554682"/>
    <w:rsid w:val="005655F6"/>
    <w:rsid w:val="00565EF4"/>
    <w:rsid w:val="005A3767"/>
    <w:rsid w:val="00616167"/>
    <w:rsid w:val="0062364A"/>
    <w:rsid w:val="00632E90"/>
    <w:rsid w:val="00655731"/>
    <w:rsid w:val="006B3320"/>
    <w:rsid w:val="006E3195"/>
    <w:rsid w:val="006F639A"/>
    <w:rsid w:val="007476FD"/>
    <w:rsid w:val="00753E43"/>
    <w:rsid w:val="00792012"/>
    <w:rsid w:val="007C1022"/>
    <w:rsid w:val="008637FE"/>
    <w:rsid w:val="00887232"/>
    <w:rsid w:val="008937E3"/>
    <w:rsid w:val="008A7C8D"/>
    <w:rsid w:val="008C7C46"/>
    <w:rsid w:val="00926F56"/>
    <w:rsid w:val="009301E8"/>
    <w:rsid w:val="00966C23"/>
    <w:rsid w:val="009815B4"/>
    <w:rsid w:val="009A2B9A"/>
    <w:rsid w:val="009C7AB9"/>
    <w:rsid w:val="009D2420"/>
    <w:rsid w:val="00A26336"/>
    <w:rsid w:val="00AA64B3"/>
    <w:rsid w:val="00B70317"/>
    <w:rsid w:val="00B90D84"/>
    <w:rsid w:val="00B97C0D"/>
    <w:rsid w:val="00BB3FA5"/>
    <w:rsid w:val="00BE5244"/>
    <w:rsid w:val="00C12FF6"/>
    <w:rsid w:val="00C20C5B"/>
    <w:rsid w:val="00C44FA0"/>
    <w:rsid w:val="00C57406"/>
    <w:rsid w:val="00C64425"/>
    <w:rsid w:val="00CB30BB"/>
    <w:rsid w:val="00CE2D04"/>
    <w:rsid w:val="00D02908"/>
    <w:rsid w:val="00D212E2"/>
    <w:rsid w:val="00D277E3"/>
    <w:rsid w:val="00D361C6"/>
    <w:rsid w:val="00D52D7C"/>
    <w:rsid w:val="00D86B81"/>
    <w:rsid w:val="00DB142A"/>
    <w:rsid w:val="00DC6513"/>
    <w:rsid w:val="00DE1BE6"/>
    <w:rsid w:val="00E542FD"/>
    <w:rsid w:val="00EA0784"/>
    <w:rsid w:val="00ED1008"/>
    <w:rsid w:val="00EE00EB"/>
    <w:rsid w:val="00F14965"/>
    <w:rsid w:val="00F23AEC"/>
    <w:rsid w:val="00F64ADE"/>
    <w:rsid w:val="00F72D4E"/>
    <w:rsid w:val="00FC72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ADF5C3"/>
  <w15:docId w15:val="{BF2243E2-D235-4220-83A5-ABAB42E489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55F6"/>
    <w:pPr>
      <w:spacing w:after="160" w:line="256" w:lineRule="auto"/>
      <w:jc w:val="left"/>
    </w:pPr>
    <w:rPr>
      <w:lang w:val="en-I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655F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171E56"/>
    <w:pPr>
      <w:jc w:val="left"/>
    </w:pPr>
    <w:rPr>
      <w:lang w:val="en-IN"/>
    </w:rPr>
  </w:style>
  <w:style w:type="character" w:customStyle="1" w:styleId="NoSpacingChar">
    <w:name w:val="No Spacing Char"/>
    <w:link w:val="NoSpacing"/>
    <w:uiPriority w:val="1"/>
    <w:locked/>
    <w:rsid w:val="006E3195"/>
    <w:rPr>
      <w:lang w:val="en-IN"/>
    </w:rPr>
  </w:style>
  <w:style w:type="character" w:customStyle="1" w:styleId="il">
    <w:name w:val="il"/>
    <w:basedOn w:val="DefaultParagraphFont"/>
    <w:rsid w:val="005258A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895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47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19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82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49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55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62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80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0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47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42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71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657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7626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92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53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67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5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78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12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103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76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73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69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38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22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18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599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06</TotalTime>
  <Pages>1</Pages>
  <Words>7</Words>
  <Characters>4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etu</dc:creator>
  <cp:keywords/>
  <dc:description/>
  <cp:lastModifiedBy>satya prasad</cp:lastModifiedBy>
  <cp:revision>27</cp:revision>
  <cp:lastPrinted>2022-07-01T06:56:00Z</cp:lastPrinted>
  <dcterms:created xsi:type="dcterms:W3CDTF">2022-06-27T12:52:00Z</dcterms:created>
  <dcterms:modified xsi:type="dcterms:W3CDTF">2022-08-29T08:43:00Z</dcterms:modified>
</cp:coreProperties>
</file>